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8400EF" w14:textId="17EA5121" w:rsidR="00734BC6" w:rsidRPr="000075C2" w:rsidRDefault="00734BC6" w:rsidP="00210AF9">
      <w:pPr>
        <w:jc w:val="both"/>
        <w:rPr>
          <w:rStyle w:val="markedcontent"/>
          <w:rFonts w:ascii="Times New Roman" w:hAnsi="Times New Roman" w:cs="Times New Roman"/>
          <w:b/>
          <w:bCs/>
          <w:sz w:val="24"/>
          <w:szCs w:val="24"/>
          <w:lang w:val="ru-RU"/>
        </w:rPr>
      </w:pPr>
      <w:r>
        <w:rPr>
          <w:rStyle w:val="markedcontent"/>
          <w:rFonts w:ascii="Times New Roman" w:hAnsi="Times New Roman" w:cs="Times New Roman"/>
          <w:b/>
          <w:bCs/>
          <w:sz w:val="24"/>
          <w:szCs w:val="24"/>
          <w:lang w:val="ru"/>
        </w:rPr>
        <w:t>Лишние, нежелательные: отменяя меры интеграции, которые воспринимаются как должное</w:t>
      </w:r>
    </w:p>
    <w:p w14:paraId="61629001" w14:textId="75347747" w:rsidR="00734BC6" w:rsidRPr="000075C2" w:rsidRDefault="00734BC6" w:rsidP="00210AF9">
      <w:pPr>
        <w:jc w:val="both"/>
        <w:rPr>
          <w:rStyle w:val="markedcontent"/>
          <w:rFonts w:ascii="Times New Roman" w:hAnsi="Times New Roman" w:cs="Times New Roman"/>
          <w:b/>
          <w:bCs/>
          <w:sz w:val="24"/>
          <w:szCs w:val="24"/>
          <w:lang w:val="ru-RU"/>
        </w:rPr>
      </w:pPr>
      <w:r>
        <w:rPr>
          <w:rStyle w:val="markedcontent"/>
          <w:rFonts w:ascii="Times New Roman" w:hAnsi="Times New Roman" w:cs="Times New Roman"/>
          <w:b/>
          <w:bCs/>
          <w:sz w:val="24"/>
          <w:szCs w:val="24"/>
          <w:lang w:val="ru"/>
        </w:rPr>
        <w:t xml:space="preserve">Д-р Айя </w:t>
      </w:r>
      <w:proofErr w:type="spellStart"/>
      <w:r>
        <w:rPr>
          <w:rStyle w:val="markedcontent"/>
          <w:rFonts w:ascii="Times New Roman" w:hAnsi="Times New Roman" w:cs="Times New Roman"/>
          <w:b/>
          <w:bCs/>
          <w:sz w:val="24"/>
          <w:szCs w:val="24"/>
          <w:lang w:val="ru"/>
        </w:rPr>
        <w:t>Лулле</w:t>
      </w:r>
      <w:proofErr w:type="spellEnd"/>
    </w:p>
    <w:p w14:paraId="7CA53629" w14:textId="550ECC00" w:rsidR="00CD18B0" w:rsidRPr="000075C2" w:rsidRDefault="00CD18B0" w:rsidP="00210AF9">
      <w:pPr>
        <w:jc w:val="both"/>
        <w:rPr>
          <w:rStyle w:val="markedcontent"/>
          <w:rFonts w:ascii="Times New Roman" w:hAnsi="Times New Roman" w:cs="Times New Roman"/>
          <w:sz w:val="24"/>
          <w:szCs w:val="24"/>
          <w:lang w:val="ru-RU"/>
        </w:rPr>
      </w:pPr>
      <w:r>
        <w:rPr>
          <w:rStyle w:val="markedcontent"/>
          <w:rFonts w:ascii="Times New Roman" w:hAnsi="Times New Roman" w:cs="Times New Roman"/>
          <w:sz w:val="24"/>
          <w:szCs w:val="24"/>
          <w:lang w:val="ru"/>
        </w:rPr>
        <w:t xml:space="preserve">В этой речи я буду говорить о том, что нам следовало бы отменить воспринимаемые ныне как должное и вызывающие проблемы те меры интеграции, которые позволяют измерить, насколько хорошо люди интегрировались, оценивают их языковые навыки, выполнение трудовых обязанностей, а также экономическую и политическую активность. Такая потребность в выявлении проблем стандартных мер интеграции неизбежна, когда пустые политические заверения о том, что «важен каждый», резко противоречат реалиям, в которых определенные группы и категории людей являются нежелательными и лишними. </w:t>
      </w:r>
    </w:p>
    <w:p w14:paraId="1F449C4F" w14:textId="6557806A" w:rsidR="00823DD9" w:rsidRPr="000075C2" w:rsidRDefault="006F0E64" w:rsidP="00210AF9">
      <w:pPr>
        <w:jc w:val="both"/>
        <w:rPr>
          <w:rStyle w:val="markedcontent"/>
          <w:rFonts w:ascii="Times New Roman" w:hAnsi="Times New Roman" w:cs="Times New Roman"/>
          <w:sz w:val="24"/>
          <w:szCs w:val="24"/>
          <w:lang w:val="ru-RU"/>
        </w:rPr>
      </w:pPr>
      <w:r>
        <w:rPr>
          <w:rStyle w:val="markedcontent"/>
          <w:rFonts w:ascii="Times New Roman" w:hAnsi="Times New Roman" w:cs="Times New Roman"/>
          <w:sz w:val="24"/>
          <w:szCs w:val="24"/>
          <w:lang w:val="ru"/>
        </w:rPr>
        <w:t xml:space="preserve">Опираясь на данные моих долгосрочных проектов в Финляндии, Латвии и Великобритании (2010–2021), я сфокусируюсь на жизненном опыте сквозь призму фундаментальных категорий национальных государств благосостояния, неолиберализма и колониальных фантазий. Я утверждаю, что национальные государства благосостояния делают определенные группы мигрантов «лишними». Это проявляется в отношении групп по возрасту, гендеру и расовой принадлежности. Неолиберальные общества полагаются на представления о смене поколений как о той демографической силе, которая может решить проблему «неспособных» и лишних. Наконец, колониальные фантазии позиционируют «восточных европейцев» как выборочно полезных, но нежелательных. Основываясь на демократическом подходе к мнению самих людей, мои основные находки указывают на потребность рассматривать интеграцию иначе, чем мы о ней обычно думаем и говорим.  </w:t>
      </w:r>
    </w:p>
    <w:p w14:paraId="68E6530C" w14:textId="670CECD1" w:rsidR="00471783" w:rsidRPr="000075C2" w:rsidRDefault="00471783" w:rsidP="00210AF9">
      <w:pPr>
        <w:jc w:val="both"/>
        <w:rPr>
          <w:rStyle w:val="markedcontent"/>
          <w:rFonts w:ascii="Times New Roman" w:hAnsi="Times New Roman" w:cs="Times New Roman"/>
          <w:sz w:val="24"/>
          <w:szCs w:val="24"/>
          <w:lang w:val="ru-RU"/>
        </w:rPr>
      </w:pPr>
    </w:p>
    <w:p w14:paraId="75E5F89F" w14:textId="77777777" w:rsidR="00471783" w:rsidRPr="000075C2" w:rsidRDefault="00471783" w:rsidP="00210AF9">
      <w:pPr>
        <w:jc w:val="both"/>
        <w:rPr>
          <w:rFonts w:ascii="Times New Roman" w:hAnsi="Times New Roman" w:cs="Times New Roman"/>
          <w:sz w:val="24"/>
          <w:szCs w:val="24"/>
          <w:lang w:val="ru-RU"/>
        </w:rPr>
      </w:pPr>
    </w:p>
    <w:sectPr w:rsidR="00471783" w:rsidRPr="000075C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Q2MTQ0tzQzNzSyMDJR0lEKTi0uzszPAykwrAUAXy/YyiwAAAA="/>
  </w:docVars>
  <w:rsids>
    <w:rsidRoot w:val="00993B60"/>
    <w:rsid w:val="000075C2"/>
    <w:rsid w:val="00054D87"/>
    <w:rsid w:val="00064A31"/>
    <w:rsid w:val="00066539"/>
    <w:rsid w:val="000B4B51"/>
    <w:rsid w:val="000B7C5D"/>
    <w:rsid w:val="00190C56"/>
    <w:rsid w:val="00210AF9"/>
    <w:rsid w:val="00224FCB"/>
    <w:rsid w:val="002314B0"/>
    <w:rsid w:val="0027685C"/>
    <w:rsid w:val="00330A69"/>
    <w:rsid w:val="00471783"/>
    <w:rsid w:val="004A242D"/>
    <w:rsid w:val="006440B3"/>
    <w:rsid w:val="00674BA4"/>
    <w:rsid w:val="006808B8"/>
    <w:rsid w:val="006E4841"/>
    <w:rsid w:val="006F0E64"/>
    <w:rsid w:val="00734BC6"/>
    <w:rsid w:val="007F6003"/>
    <w:rsid w:val="00823DD9"/>
    <w:rsid w:val="00952248"/>
    <w:rsid w:val="009749F7"/>
    <w:rsid w:val="00993B60"/>
    <w:rsid w:val="009D3515"/>
    <w:rsid w:val="00A627EB"/>
    <w:rsid w:val="00AD1655"/>
    <w:rsid w:val="00B14058"/>
    <w:rsid w:val="00B14C54"/>
    <w:rsid w:val="00BE1FBC"/>
    <w:rsid w:val="00BE3059"/>
    <w:rsid w:val="00BF23A0"/>
    <w:rsid w:val="00C2178F"/>
    <w:rsid w:val="00CA0707"/>
    <w:rsid w:val="00CD18B0"/>
    <w:rsid w:val="00DB24E0"/>
    <w:rsid w:val="00F034CF"/>
    <w:rsid w:val="00F26F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355820D"/>
  <w15:chartTrackingRefBased/>
  <w15:docId w15:val="{59B28631-7A8B-426B-8E58-BAFD1DE31E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markedcontent">
    <w:name w:val="markedcontent"/>
    <w:basedOn w:val="DefaultParagraphFont"/>
    <w:rsid w:val="00224FCB"/>
  </w:style>
  <w:style w:type="paragraph" w:styleId="ListParagraph">
    <w:name w:val="List Paragraph"/>
    <w:basedOn w:val="Normal"/>
    <w:uiPriority w:val="34"/>
    <w:qFormat/>
    <w:rsid w:val="00471783"/>
    <w:pPr>
      <w:spacing w:after="0" w:line="240" w:lineRule="auto"/>
    </w:pPr>
    <w:rPr>
      <w:rFonts w:ascii="Calibri" w:hAnsi="Calibri" w:cs="Calibri"/>
      <w:lang w:val="et-EE" w:eastAsia="et-E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38124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27</Words>
  <Characters>132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ija Lulle</dc:creator>
  <cp:keywords/>
  <dc:description/>
  <cp:lastModifiedBy>Anastassia Tuuder</cp:lastModifiedBy>
  <cp:revision>2</cp:revision>
  <dcterms:created xsi:type="dcterms:W3CDTF">2021-07-27T08:30:00Z</dcterms:created>
  <dcterms:modified xsi:type="dcterms:W3CDTF">2021-07-27T08:30:00Z</dcterms:modified>
</cp:coreProperties>
</file>